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0510A939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</w:t>
      </w:r>
      <w:r w:rsidR="00F8421F">
        <w:rPr>
          <w:lang w:val="en-AU"/>
        </w:rPr>
        <w:t>A</w:t>
      </w:r>
      <w:r w:rsidRPr="008374CE">
        <w:rPr>
          <w:lang w:val="en-AU"/>
        </w:rPr>
        <w:t xml:space="preserve"> Participant Reference Group Meeting Summary</w:t>
      </w:r>
      <w:bookmarkEnd w:id="0"/>
      <w:bookmarkEnd w:id="1"/>
    </w:p>
    <w:p w14:paraId="0EABAF59" w14:textId="5E553C70" w:rsidR="009B2666" w:rsidRDefault="00386F07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9</w:t>
      </w:r>
      <w:r w:rsidR="008F65B7">
        <w:rPr>
          <w:rStyle w:val="Strong"/>
          <w:sz w:val="32"/>
          <w:szCs w:val="32"/>
        </w:rPr>
        <w:t xml:space="preserve"> Ju</w:t>
      </w:r>
      <w:r>
        <w:rPr>
          <w:rStyle w:val="Strong"/>
          <w:sz w:val="32"/>
          <w:szCs w:val="32"/>
        </w:rPr>
        <w:t>ly</w:t>
      </w:r>
      <w:r w:rsidR="009B2666">
        <w:rPr>
          <w:rStyle w:val="Strong"/>
          <w:sz w:val="32"/>
          <w:szCs w:val="32"/>
        </w:rPr>
        <w:t xml:space="preserve">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6A00EE63" w14:textId="65E2F48F" w:rsidR="00F70687" w:rsidRDefault="005F28AD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13230209" w:history="1">
        <w:r w:rsidR="00F70687" w:rsidRPr="00F945D2">
          <w:rPr>
            <w:rStyle w:val="Hyperlink"/>
            <w:noProof/>
          </w:rPr>
          <w:t>Meeting summary</w:t>
        </w:r>
        <w:r w:rsidR="00F70687">
          <w:rPr>
            <w:noProof/>
            <w:webHidden/>
          </w:rPr>
          <w:tab/>
        </w:r>
        <w:r w:rsidR="00F70687">
          <w:rPr>
            <w:noProof/>
            <w:webHidden/>
          </w:rPr>
          <w:fldChar w:fldCharType="begin"/>
        </w:r>
        <w:r w:rsidR="00F70687">
          <w:rPr>
            <w:noProof/>
            <w:webHidden/>
          </w:rPr>
          <w:instrText xml:space="preserve"> PAGEREF _Toc213230209 \h </w:instrText>
        </w:r>
        <w:r w:rsidR="00F70687">
          <w:rPr>
            <w:noProof/>
            <w:webHidden/>
          </w:rPr>
        </w:r>
        <w:r w:rsidR="00F70687">
          <w:rPr>
            <w:noProof/>
            <w:webHidden/>
          </w:rPr>
          <w:fldChar w:fldCharType="separate"/>
        </w:r>
        <w:r w:rsidR="00F70687">
          <w:rPr>
            <w:noProof/>
            <w:webHidden/>
          </w:rPr>
          <w:t>2</w:t>
        </w:r>
        <w:r w:rsidR="00F70687">
          <w:rPr>
            <w:noProof/>
            <w:webHidden/>
          </w:rPr>
          <w:fldChar w:fldCharType="end"/>
        </w:r>
      </w:hyperlink>
    </w:p>
    <w:p w14:paraId="40C62EB8" w14:textId="2C245501" w:rsidR="00F70687" w:rsidRDefault="00F7068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3230210" w:history="1">
        <w:r w:rsidRPr="00F945D2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230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DFB321F" w14:textId="42D33C8A" w:rsidR="00F70687" w:rsidRDefault="00F7068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3230211" w:history="1">
        <w:r w:rsidRPr="00F945D2">
          <w:rPr>
            <w:rStyle w:val="Hyperlink"/>
            <w:noProof/>
          </w:rPr>
          <w:t>MyG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230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8BE8A9A" w14:textId="1C740CF4" w:rsidR="00F70687" w:rsidRDefault="00F7068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3230212" w:history="1">
        <w:r w:rsidRPr="00F945D2">
          <w:rPr>
            <w:rStyle w:val="Hyperlink"/>
            <w:noProof/>
          </w:rPr>
          <w:t>Making sure your information is the s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230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0D830C1" w14:textId="484F9F4C" w:rsidR="00F70687" w:rsidRDefault="00F7068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3230213" w:history="1">
        <w:r w:rsidRPr="00F945D2">
          <w:rPr>
            <w:rStyle w:val="Hyperlink"/>
            <w:noProof/>
          </w:rPr>
          <w:t>Update contact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230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0D32ADD" w14:textId="3C3A2971" w:rsidR="00F70687" w:rsidRDefault="00F7068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3230214" w:history="1">
        <w:r w:rsidRPr="00F945D2">
          <w:rPr>
            <w:rStyle w:val="Hyperlink"/>
            <w:noProof/>
          </w:rPr>
          <w:t>Getting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230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0203675" w14:textId="2FA8CC22" w:rsidR="00F70687" w:rsidRDefault="00F7068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3230215" w:history="1">
        <w:r w:rsidRPr="00F945D2">
          <w:rPr>
            <w:rStyle w:val="Hyperlink"/>
            <w:noProof/>
          </w:rPr>
          <w:t>NDIS mess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230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ED5D5A2" w14:textId="576FED91" w:rsidR="00F70687" w:rsidRDefault="00F7068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3230216" w:history="1">
        <w:r w:rsidRPr="00F945D2">
          <w:rPr>
            <w:rStyle w:val="Hyperlink"/>
            <w:noProof/>
          </w:rPr>
          <w:t>End of the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230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718B5C" w14:textId="38878454" w:rsidR="00F70687" w:rsidRDefault="00F70687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3230217" w:history="1">
        <w:r w:rsidRPr="00F945D2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230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38070CA" w14:textId="4AFC12AD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13230209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75ABE8E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</w:t>
      </w:r>
      <w:r w:rsidR="003202E0">
        <w:t>A</w:t>
      </w:r>
      <w:r>
        <w:t xml:space="preserve">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4E7638DF" w:rsidR="00165F30" w:rsidRDefault="00C14DCF" w:rsidP="00C14DCF">
      <w:r w:rsidRPr="00C14DCF">
        <w:t xml:space="preserve">The meeting </w:t>
      </w:r>
      <w:r w:rsidR="00410042" w:rsidRPr="00410042">
        <w:t xml:space="preserve">was </w:t>
      </w:r>
      <w:r w:rsidR="008F65B7">
        <w:t>on</w:t>
      </w:r>
      <w:r w:rsidR="00410042" w:rsidRPr="00410042">
        <w:t xml:space="preserve"> </w:t>
      </w:r>
      <w:r w:rsidR="007821AC">
        <w:rPr>
          <w:b/>
          <w:bCs/>
          <w:color w:val="6B2976"/>
        </w:rPr>
        <w:t>Wednesday</w:t>
      </w:r>
      <w:r w:rsidR="003202E0" w:rsidRPr="004B3323">
        <w:rPr>
          <w:b/>
          <w:bCs/>
          <w:color w:val="6B2976"/>
        </w:rPr>
        <w:t xml:space="preserve"> </w:t>
      </w:r>
      <w:r w:rsidR="00386F07">
        <w:rPr>
          <w:b/>
          <w:bCs/>
          <w:color w:val="6B2976"/>
        </w:rPr>
        <w:t>9</w:t>
      </w:r>
      <w:r w:rsidR="008F65B7">
        <w:rPr>
          <w:b/>
          <w:bCs/>
          <w:color w:val="6B2976"/>
        </w:rPr>
        <w:t xml:space="preserve"> Ju</w:t>
      </w:r>
      <w:r w:rsidR="00386F07">
        <w:rPr>
          <w:b/>
          <w:bCs/>
          <w:color w:val="6B2976"/>
        </w:rPr>
        <w:t>ly</w:t>
      </w:r>
      <w:r w:rsidR="007821AC">
        <w:rPr>
          <w:b/>
          <w:bCs/>
          <w:color w:val="6B2976"/>
        </w:rPr>
        <w:t xml:space="preserve"> 2025</w:t>
      </w:r>
      <w:r w:rsidRPr="00C14DCF">
        <w:t>.</w:t>
      </w:r>
    </w:p>
    <w:p w14:paraId="453F5266" w14:textId="58D8DBCE" w:rsidR="003646BC" w:rsidRDefault="003646BC" w:rsidP="00312957">
      <w:pPr>
        <w:pStyle w:val="Heading2"/>
      </w:pPr>
      <w:bookmarkStart w:id="7" w:name="_Toc213230210"/>
      <w:r w:rsidRPr="00D94EB2">
        <w:t>Welcome</w:t>
      </w:r>
      <w:bookmarkEnd w:id="7"/>
    </w:p>
    <w:p w14:paraId="3779C9F7" w14:textId="4054E28F" w:rsidR="003646BC" w:rsidRDefault="00E36D70" w:rsidP="00C14DCF">
      <w:r>
        <w:t>Donna Purcell</w:t>
      </w:r>
      <w:r w:rsidR="003646BC">
        <w:t xml:space="preserve"> said welcome to </w:t>
      </w:r>
      <w:r w:rsidR="000405BD">
        <w:t>everyone</w:t>
      </w:r>
      <w:r w:rsidR="003646BC">
        <w:t>.</w:t>
      </w:r>
    </w:p>
    <w:p w14:paraId="01BD329D" w14:textId="77777777" w:rsidR="008F2BCA" w:rsidRDefault="007575A4" w:rsidP="007575A4">
      <w:r w:rsidRPr="007575A4">
        <w:t xml:space="preserve">Donna </w:t>
      </w:r>
      <w:r w:rsidR="008F2BCA">
        <w:t>is in the</w:t>
      </w:r>
      <w:r w:rsidR="008F2BCA" w:rsidRPr="008F2BCA">
        <w:rPr>
          <w:b/>
          <w:bCs/>
          <w:color w:val="6B2976"/>
        </w:rPr>
        <w:t xml:space="preserve"> Office of the Participant Advocate</w:t>
      </w:r>
      <w:r w:rsidR="008F2BCA">
        <w:t xml:space="preserve"> team at the NDIA.</w:t>
      </w:r>
    </w:p>
    <w:p w14:paraId="020AD4EC" w14:textId="1FCF89CB" w:rsidR="007575A4" w:rsidRPr="007575A4" w:rsidRDefault="008F2BCA" w:rsidP="007575A4">
      <w:r>
        <w:t xml:space="preserve">Donna </w:t>
      </w:r>
      <w:r w:rsidR="007575A4" w:rsidRPr="007575A4">
        <w:t xml:space="preserve">was the </w:t>
      </w:r>
      <w:r w:rsidR="007575A4" w:rsidRPr="007575A4">
        <w:rPr>
          <w:b/>
          <w:bCs/>
          <w:color w:val="6B2976"/>
        </w:rPr>
        <w:t>meeting chair</w:t>
      </w:r>
      <w:r w:rsidR="007575A4" w:rsidRPr="007575A4">
        <w:t xml:space="preserve">. </w:t>
      </w:r>
    </w:p>
    <w:p w14:paraId="57244583" w14:textId="7497071F" w:rsidR="000405BD" w:rsidRDefault="007575A4" w:rsidP="007575A4">
      <w:r w:rsidRPr="007575A4">
        <w:t xml:space="preserve">The </w:t>
      </w:r>
      <w:r w:rsidRPr="00087C60">
        <w:rPr>
          <w:b/>
          <w:bCs/>
          <w:color w:val="6B2976"/>
        </w:rPr>
        <w:t>meeting</w:t>
      </w:r>
      <w:r w:rsidRPr="007575A4">
        <w:rPr>
          <w:b/>
          <w:bCs/>
          <w:color w:val="6B2976"/>
        </w:rPr>
        <w:t xml:space="preserve"> chair </w:t>
      </w:r>
      <w:r w:rsidRPr="007575A4">
        <w:t>is the person who runs the meeting</w:t>
      </w:r>
    </w:p>
    <w:p w14:paraId="4050439E" w14:textId="1499EDDE" w:rsidR="00E36D70" w:rsidRDefault="00435BA0" w:rsidP="00312957">
      <w:pPr>
        <w:pStyle w:val="Heading2"/>
      </w:pPr>
      <w:bookmarkStart w:id="8" w:name="_Toc213230211"/>
      <w:r>
        <w:t>MyGov</w:t>
      </w:r>
      <w:bookmarkEnd w:id="8"/>
    </w:p>
    <w:p w14:paraId="61F55C28" w14:textId="5AA220A7" w:rsidR="00977CB1" w:rsidRPr="00977CB1" w:rsidRDefault="00435BA0" w:rsidP="00977CB1">
      <w:pPr>
        <w:rPr>
          <w:lang w:eastAsia="x-none"/>
        </w:rPr>
      </w:pPr>
      <w:r>
        <w:rPr>
          <w:lang w:eastAsia="x-none"/>
        </w:rPr>
        <w:t xml:space="preserve">The NDIA talked about </w:t>
      </w:r>
      <w:r w:rsidR="00087C60" w:rsidRPr="00087C60">
        <w:rPr>
          <w:lang w:eastAsia="x-none"/>
        </w:rPr>
        <w:t xml:space="preserve">what we have done to make </w:t>
      </w:r>
      <w:r w:rsidR="00087C60" w:rsidRPr="00087C60">
        <w:rPr>
          <w:b/>
          <w:bCs/>
          <w:color w:val="6B2976"/>
          <w:lang w:eastAsia="x-none"/>
        </w:rPr>
        <w:t>identity security</w:t>
      </w:r>
      <w:r w:rsidR="00087C60" w:rsidRPr="00087C60">
        <w:rPr>
          <w:b/>
          <w:bCs/>
          <w:lang w:eastAsia="x-none"/>
        </w:rPr>
        <w:t xml:space="preserve"> </w:t>
      </w:r>
      <w:r w:rsidR="00087C60" w:rsidRPr="00087C60">
        <w:rPr>
          <w:lang w:eastAsia="x-none"/>
        </w:rPr>
        <w:t>bet</w:t>
      </w:r>
      <w:r w:rsidR="00087C60">
        <w:rPr>
          <w:lang w:eastAsia="x-none"/>
        </w:rPr>
        <w:t>ter</w:t>
      </w:r>
      <w:r w:rsidR="00977CB1" w:rsidRPr="00977CB1">
        <w:rPr>
          <w:lang w:eastAsia="x-none"/>
        </w:rPr>
        <w:t xml:space="preserve">. </w:t>
      </w:r>
    </w:p>
    <w:p w14:paraId="3B16CB97" w14:textId="77777777" w:rsidR="00087C60" w:rsidRPr="00087C60" w:rsidRDefault="00087C60" w:rsidP="00087C60">
      <w:pPr>
        <w:rPr>
          <w:lang w:eastAsia="x-none"/>
        </w:rPr>
      </w:pPr>
      <w:r w:rsidRPr="00087C60">
        <w:rPr>
          <w:b/>
          <w:bCs/>
          <w:color w:val="6B2976"/>
          <w:lang w:eastAsia="x-none"/>
        </w:rPr>
        <w:t>Identity security</w:t>
      </w:r>
      <w:r w:rsidRPr="00087C60">
        <w:rPr>
          <w:b/>
          <w:bCs/>
          <w:lang w:eastAsia="x-none"/>
        </w:rPr>
        <w:t xml:space="preserve"> </w:t>
      </w:r>
      <w:r w:rsidRPr="00087C60">
        <w:rPr>
          <w:lang w:eastAsia="x-none"/>
        </w:rPr>
        <w:t xml:space="preserve">is keeping information safe about who you are. </w:t>
      </w:r>
    </w:p>
    <w:p w14:paraId="748D4288" w14:textId="77777777" w:rsidR="00087C60" w:rsidRPr="00087C60" w:rsidRDefault="00087C60" w:rsidP="00087C60">
      <w:pPr>
        <w:rPr>
          <w:lang w:eastAsia="x-none"/>
        </w:rPr>
      </w:pPr>
      <w:r w:rsidRPr="00087C60">
        <w:rPr>
          <w:lang w:eastAsia="x-none"/>
        </w:rPr>
        <w:t xml:space="preserve">This means information about you like your </w:t>
      </w:r>
    </w:p>
    <w:p w14:paraId="6A3E6413" w14:textId="77777777" w:rsidR="00087C60" w:rsidRPr="00087C60" w:rsidRDefault="00087C60" w:rsidP="00087C60">
      <w:pPr>
        <w:pStyle w:val="ListParagraph"/>
        <w:numPr>
          <w:ilvl w:val="0"/>
          <w:numId w:val="2"/>
        </w:numPr>
        <w:ind w:left="726" w:hanging="363"/>
      </w:pPr>
      <w:r w:rsidRPr="00087C60">
        <w:t xml:space="preserve">Name </w:t>
      </w:r>
    </w:p>
    <w:p w14:paraId="769212BA" w14:textId="77777777" w:rsidR="00087C60" w:rsidRPr="00087C60" w:rsidRDefault="00087C60" w:rsidP="00087C60">
      <w:pPr>
        <w:pStyle w:val="ListParagraph"/>
        <w:numPr>
          <w:ilvl w:val="0"/>
          <w:numId w:val="2"/>
        </w:numPr>
        <w:ind w:left="726" w:hanging="363"/>
      </w:pPr>
      <w:r w:rsidRPr="00087C60">
        <w:t xml:space="preserve">Date of birth </w:t>
      </w:r>
    </w:p>
    <w:p w14:paraId="5CE56400" w14:textId="56D8182B" w:rsidR="00087C60" w:rsidRPr="00087C60" w:rsidRDefault="00087C60" w:rsidP="00087C60">
      <w:pPr>
        <w:pStyle w:val="ListParagraph"/>
        <w:numPr>
          <w:ilvl w:val="0"/>
          <w:numId w:val="2"/>
        </w:numPr>
        <w:ind w:left="726" w:hanging="363"/>
      </w:pPr>
      <w:r w:rsidRPr="00087C60">
        <w:t>Where you liv</w:t>
      </w:r>
      <w:r>
        <w:t>e.</w:t>
      </w:r>
    </w:p>
    <w:p w14:paraId="73591F09" w14:textId="77777777" w:rsidR="003F7375" w:rsidRPr="003F7375" w:rsidRDefault="003F7375" w:rsidP="003F7375">
      <w:pPr>
        <w:rPr>
          <w:lang w:eastAsia="x-none"/>
        </w:rPr>
      </w:pPr>
      <w:r w:rsidRPr="003F7375">
        <w:rPr>
          <w:lang w:eastAsia="x-none"/>
        </w:rPr>
        <w:t xml:space="preserve">The NDIA has been working with </w:t>
      </w:r>
      <w:r w:rsidRPr="003F7375">
        <w:rPr>
          <w:b/>
          <w:bCs/>
          <w:color w:val="6B2976"/>
          <w:lang w:eastAsia="x-none"/>
        </w:rPr>
        <w:t xml:space="preserve">MyGov </w:t>
      </w:r>
      <w:r w:rsidRPr="003F7375">
        <w:rPr>
          <w:lang w:eastAsia="x-none"/>
        </w:rPr>
        <w:t xml:space="preserve">to make it easier to log in online. </w:t>
      </w:r>
    </w:p>
    <w:p w14:paraId="3D088146" w14:textId="77777777" w:rsidR="003F7375" w:rsidRPr="003F7375" w:rsidRDefault="003F7375" w:rsidP="003F7375">
      <w:pPr>
        <w:rPr>
          <w:lang w:eastAsia="x-none"/>
        </w:rPr>
      </w:pPr>
    </w:p>
    <w:p w14:paraId="0A542E94" w14:textId="77777777" w:rsidR="003F7375" w:rsidRPr="003F7375" w:rsidRDefault="003F7375" w:rsidP="003F7375">
      <w:pPr>
        <w:rPr>
          <w:lang w:eastAsia="x-none"/>
        </w:rPr>
      </w:pPr>
      <w:r w:rsidRPr="003F7375">
        <w:rPr>
          <w:b/>
          <w:bCs/>
          <w:color w:val="6B2976"/>
          <w:lang w:eastAsia="x-none"/>
        </w:rPr>
        <w:lastRenderedPageBreak/>
        <w:t xml:space="preserve">MyGov </w:t>
      </w:r>
      <w:r w:rsidRPr="003F7375">
        <w:rPr>
          <w:lang w:eastAsia="x-none"/>
        </w:rPr>
        <w:t xml:space="preserve">is an online place where the government keeps information about you. </w:t>
      </w:r>
    </w:p>
    <w:p w14:paraId="5A8B9691" w14:textId="77777777" w:rsidR="003F7375" w:rsidRPr="003F7375" w:rsidRDefault="003F7375" w:rsidP="003F7375">
      <w:pPr>
        <w:rPr>
          <w:lang w:eastAsia="x-none"/>
        </w:rPr>
      </w:pPr>
      <w:r w:rsidRPr="003F7375">
        <w:rPr>
          <w:lang w:eastAsia="x-none"/>
        </w:rPr>
        <w:t xml:space="preserve">MyGov links </w:t>
      </w:r>
      <w:r w:rsidRPr="003F7375">
        <w:rPr>
          <w:b/>
          <w:bCs/>
          <w:color w:val="6B2976"/>
          <w:lang w:eastAsia="x-none"/>
        </w:rPr>
        <w:t xml:space="preserve">government services </w:t>
      </w:r>
      <w:r w:rsidRPr="003F7375">
        <w:rPr>
          <w:lang w:eastAsia="x-none"/>
        </w:rPr>
        <w:t xml:space="preserve">with each other. </w:t>
      </w:r>
    </w:p>
    <w:p w14:paraId="381C185C" w14:textId="77777777" w:rsidR="003F7375" w:rsidRPr="003F7375" w:rsidRDefault="003F7375" w:rsidP="003F7375">
      <w:pPr>
        <w:rPr>
          <w:lang w:eastAsia="x-none"/>
        </w:rPr>
      </w:pPr>
      <w:r w:rsidRPr="003F7375">
        <w:rPr>
          <w:b/>
          <w:bCs/>
          <w:color w:val="6B2976"/>
          <w:lang w:eastAsia="x-none"/>
        </w:rPr>
        <w:t xml:space="preserve">Government services </w:t>
      </w:r>
      <w:r w:rsidRPr="003F7375">
        <w:rPr>
          <w:lang w:eastAsia="x-none"/>
        </w:rPr>
        <w:t xml:space="preserve">are services like </w:t>
      </w:r>
    </w:p>
    <w:p w14:paraId="28DF598A" w14:textId="77777777" w:rsidR="003F7375" w:rsidRPr="003F7375" w:rsidRDefault="003F7375" w:rsidP="003F7375">
      <w:pPr>
        <w:pStyle w:val="ListParagraph"/>
        <w:numPr>
          <w:ilvl w:val="0"/>
          <w:numId w:val="2"/>
        </w:numPr>
        <w:ind w:left="726" w:hanging="363"/>
      </w:pPr>
      <w:r w:rsidRPr="003F7375">
        <w:t xml:space="preserve">NDIS </w:t>
      </w:r>
    </w:p>
    <w:p w14:paraId="1B7ACDFD" w14:textId="77777777" w:rsidR="003F7375" w:rsidRPr="003F7375" w:rsidRDefault="003F7375" w:rsidP="003F7375">
      <w:pPr>
        <w:pStyle w:val="ListParagraph"/>
        <w:numPr>
          <w:ilvl w:val="0"/>
          <w:numId w:val="2"/>
        </w:numPr>
        <w:ind w:left="726" w:hanging="363"/>
      </w:pPr>
      <w:r w:rsidRPr="003F7375">
        <w:t xml:space="preserve">Medicare </w:t>
      </w:r>
    </w:p>
    <w:p w14:paraId="513D27FE" w14:textId="334C9670" w:rsidR="003F7375" w:rsidRPr="003F7375" w:rsidRDefault="003F7375" w:rsidP="003F7375">
      <w:pPr>
        <w:pStyle w:val="ListParagraph"/>
        <w:numPr>
          <w:ilvl w:val="0"/>
          <w:numId w:val="2"/>
        </w:numPr>
        <w:ind w:left="726" w:hanging="363"/>
      </w:pPr>
      <w:r w:rsidRPr="003F7375">
        <w:t>Centre</w:t>
      </w:r>
      <w:r>
        <w:t>link.</w:t>
      </w:r>
    </w:p>
    <w:p w14:paraId="4AA42DEF" w14:textId="6697AA1D" w:rsidR="00614CC0" w:rsidRPr="00614CC0" w:rsidRDefault="00262C5F" w:rsidP="006054D2">
      <w:pPr>
        <w:pStyle w:val="Heading2"/>
      </w:pPr>
      <w:bookmarkStart w:id="9" w:name="_Toc213230212"/>
      <w:r>
        <w:t>Making sure your information is the same</w:t>
      </w:r>
      <w:bookmarkEnd w:id="9"/>
      <w:r w:rsidR="00614CC0" w:rsidRPr="00614CC0">
        <w:t xml:space="preserve"> </w:t>
      </w:r>
    </w:p>
    <w:p w14:paraId="3B4DCC97" w14:textId="77777777" w:rsidR="00262C5F" w:rsidRPr="00262C5F" w:rsidRDefault="00262C5F" w:rsidP="00262C5F">
      <w:pPr>
        <w:rPr>
          <w:lang w:eastAsia="x-none"/>
        </w:rPr>
      </w:pPr>
      <w:r w:rsidRPr="00262C5F">
        <w:rPr>
          <w:lang w:eastAsia="x-none"/>
        </w:rPr>
        <w:t xml:space="preserve">Soon the information NDIS and MyGov have about you will need to be the same. </w:t>
      </w:r>
    </w:p>
    <w:p w14:paraId="32AE7ECB" w14:textId="77777777" w:rsidR="00262C5F" w:rsidRPr="00262C5F" w:rsidRDefault="00262C5F" w:rsidP="00262C5F">
      <w:pPr>
        <w:rPr>
          <w:lang w:eastAsia="x-none"/>
        </w:rPr>
      </w:pPr>
      <w:r w:rsidRPr="00262C5F">
        <w:rPr>
          <w:lang w:eastAsia="x-none"/>
        </w:rPr>
        <w:t xml:space="preserve">If your information is not the same you will not be able to log in to MyGov or the NDIS portal. </w:t>
      </w:r>
    </w:p>
    <w:p w14:paraId="6B430597" w14:textId="77777777" w:rsidR="00262C5F" w:rsidRPr="00262C5F" w:rsidRDefault="00262C5F" w:rsidP="00262C5F">
      <w:pPr>
        <w:rPr>
          <w:lang w:eastAsia="x-none"/>
        </w:rPr>
      </w:pPr>
      <w:r w:rsidRPr="00262C5F">
        <w:rPr>
          <w:lang w:eastAsia="x-none"/>
        </w:rPr>
        <w:t xml:space="preserve">You may need to give new information if they are not the same. </w:t>
      </w:r>
    </w:p>
    <w:p w14:paraId="16E667B4" w14:textId="5AB1BB20" w:rsidR="00FB40A2" w:rsidRDefault="00262C5F" w:rsidP="00DF0F72">
      <w:pPr>
        <w:rPr>
          <w:lang w:eastAsia="x-none"/>
        </w:rPr>
      </w:pPr>
      <w:r w:rsidRPr="00262C5F">
        <w:rPr>
          <w:lang w:eastAsia="x-none"/>
        </w:rPr>
        <w:t>Members said setting up MyGov needs to be easy so people can do it on their ow</w:t>
      </w:r>
      <w:r w:rsidR="00A63EF1">
        <w:rPr>
          <w:lang w:eastAsia="x-none"/>
        </w:rPr>
        <w:t>n.</w:t>
      </w:r>
    </w:p>
    <w:p w14:paraId="09D3D994" w14:textId="77777777" w:rsidR="00874A19" w:rsidRPr="00874A19" w:rsidRDefault="00874A19" w:rsidP="00874A19">
      <w:pPr>
        <w:rPr>
          <w:lang w:eastAsia="x-none"/>
        </w:rPr>
      </w:pPr>
      <w:r w:rsidRPr="00874A19">
        <w:rPr>
          <w:lang w:eastAsia="x-none"/>
        </w:rPr>
        <w:t xml:space="preserve">Members said websites like MyGov need to be easy to use for all people with disability. </w:t>
      </w:r>
    </w:p>
    <w:p w14:paraId="3C4148D5" w14:textId="1F4EA695" w:rsidR="00874A19" w:rsidRDefault="00874A19" w:rsidP="00874A19">
      <w:pPr>
        <w:rPr>
          <w:lang w:eastAsia="x-none"/>
        </w:rPr>
      </w:pPr>
      <w:r w:rsidRPr="00874A19">
        <w:rPr>
          <w:lang w:eastAsia="x-none"/>
        </w:rPr>
        <w:t>They said it is good for participants to get information and use the websites.</w:t>
      </w:r>
    </w:p>
    <w:p w14:paraId="6C899849" w14:textId="452B8368" w:rsidR="006054D2" w:rsidRPr="006054D2" w:rsidRDefault="00874A19" w:rsidP="006054D2">
      <w:pPr>
        <w:pStyle w:val="Heading2"/>
      </w:pPr>
      <w:bookmarkStart w:id="10" w:name="_Toc213230213"/>
      <w:r>
        <w:t>Update contact details</w:t>
      </w:r>
      <w:bookmarkEnd w:id="10"/>
      <w:r w:rsidR="006054D2" w:rsidRPr="006054D2">
        <w:t xml:space="preserve"> </w:t>
      </w:r>
    </w:p>
    <w:p w14:paraId="56D2E996" w14:textId="77777777" w:rsidR="007C730A" w:rsidRPr="007C730A" w:rsidRDefault="007C730A" w:rsidP="007C730A">
      <w:pPr>
        <w:rPr>
          <w:lang w:eastAsia="x-none"/>
        </w:rPr>
      </w:pPr>
      <w:r w:rsidRPr="007C730A">
        <w:rPr>
          <w:lang w:eastAsia="x-none"/>
        </w:rPr>
        <w:t xml:space="preserve">People with MyGov accounts can update their information in government services at once. </w:t>
      </w:r>
    </w:p>
    <w:p w14:paraId="23DFE880" w14:textId="09B7B7A5" w:rsidR="000C50F9" w:rsidRPr="000C50F9" w:rsidRDefault="007C730A" w:rsidP="007C730A">
      <w:pPr>
        <w:rPr>
          <w:lang w:eastAsia="x-none"/>
        </w:rPr>
      </w:pPr>
      <w:r w:rsidRPr="007C730A">
        <w:rPr>
          <w:lang w:eastAsia="x-none"/>
        </w:rPr>
        <w:t>Members said it needs to be clear if NDIS is added in to MyGov.</w:t>
      </w:r>
    </w:p>
    <w:p w14:paraId="5B46341F" w14:textId="5786111A" w:rsidR="00474CE0" w:rsidRDefault="007C730A" w:rsidP="000C50F9">
      <w:pPr>
        <w:pStyle w:val="Heading2"/>
      </w:pPr>
      <w:bookmarkStart w:id="11" w:name="_Toc213230214"/>
      <w:r>
        <w:lastRenderedPageBreak/>
        <w:t>Getting information</w:t>
      </w:r>
      <w:bookmarkEnd w:id="11"/>
    </w:p>
    <w:p w14:paraId="4972B91F" w14:textId="77777777" w:rsidR="00FE28EB" w:rsidRPr="00FE28EB" w:rsidRDefault="00FE28EB" w:rsidP="00FE28EB">
      <w:pPr>
        <w:rPr>
          <w:lang w:eastAsia="x-none"/>
        </w:rPr>
      </w:pPr>
      <w:r w:rsidRPr="00FE28EB">
        <w:rPr>
          <w:lang w:eastAsia="x-none"/>
        </w:rPr>
        <w:t xml:space="preserve">Members said websites should be easy to use for people who </w:t>
      </w:r>
      <w:proofErr w:type="spellStart"/>
      <w:r w:rsidRPr="00FE28EB">
        <w:rPr>
          <w:lang w:eastAsia="x-none"/>
        </w:rPr>
        <w:t>can not</w:t>
      </w:r>
      <w:proofErr w:type="spellEnd"/>
      <w:r w:rsidRPr="00FE28EB">
        <w:rPr>
          <w:lang w:eastAsia="x-none"/>
        </w:rPr>
        <w:t xml:space="preserve"> use computers well. </w:t>
      </w:r>
    </w:p>
    <w:p w14:paraId="5134AD35" w14:textId="77777777" w:rsidR="00FE28EB" w:rsidRPr="00FE28EB" w:rsidRDefault="00FE28EB" w:rsidP="00FE28EB">
      <w:pPr>
        <w:rPr>
          <w:lang w:eastAsia="x-none"/>
        </w:rPr>
      </w:pPr>
      <w:r w:rsidRPr="00FE28EB">
        <w:rPr>
          <w:lang w:eastAsia="x-none"/>
        </w:rPr>
        <w:t xml:space="preserve">Members said information needs to be easy to find online. </w:t>
      </w:r>
    </w:p>
    <w:p w14:paraId="4CBDAA30" w14:textId="6CE5A703" w:rsidR="00474CE0" w:rsidRDefault="00FE28EB" w:rsidP="00FE28EB">
      <w:pPr>
        <w:rPr>
          <w:lang w:eastAsia="x-none"/>
        </w:rPr>
      </w:pPr>
      <w:r w:rsidRPr="00FE28EB">
        <w:rPr>
          <w:lang w:eastAsia="x-none"/>
        </w:rPr>
        <w:t>Members gave ideas on how to make the newsletter easier to use online.</w:t>
      </w:r>
    </w:p>
    <w:p w14:paraId="7497497A" w14:textId="4A759B97" w:rsidR="00DD74D0" w:rsidRDefault="00DD74D0" w:rsidP="00DD74D0">
      <w:pPr>
        <w:pStyle w:val="Heading2"/>
      </w:pPr>
      <w:bookmarkStart w:id="12" w:name="_Toc213230215"/>
      <w:r>
        <w:t>NDI</w:t>
      </w:r>
      <w:r w:rsidR="00FE28EB">
        <w:t>S messages</w:t>
      </w:r>
      <w:bookmarkEnd w:id="12"/>
    </w:p>
    <w:p w14:paraId="788B9707" w14:textId="77777777" w:rsidR="00CD130F" w:rsidRPr="00CD130F" w:rsidRDefault="00CD130F" w:rsidP="00CD130F">
      <w:pPr>
        <w:rPr>
          <w:lang w:eastAsia="x-none"/>
        </w:rPr>
      </w:pPr>
      <w:r w:rsidRPr="00CD130F">
        <w:rPr>
          <w:lang w:eastAsia="x-none"/>
        </w:rPr>
        <w:t xml:space="preserve">The NDIA said messages from the NDIS will be sent to your MyGov inbox. </w:t>
      </w:r>
    </w:p>
    <w:p w14:paraId="1E2DD5EA" w14:textId="77777777" w:rsidR="00CD130F" w:rsidRPr="00CD130F" w:rsidRDefault="00CD130F" w:rsidP="00CD130F">
      <w:pPr>
        <w:rPr>
          <w:lang w:eastAsia="x-none"/>
        </w:rPr>
      </w:pPr>
      <w:r w:rsidRPr="00CD130F">
        <w:rPr>
          <w:lang w:eastAsia="x-none"/>
        </w:rPr>
        <w:t xml:space="preserve">Members talked about worries with using the MyGov inbox. </w:t>
      </w:r>
    </w:p>
    <w:p w14:paraId="5F743AE9" w14:textId="77777777" w:rsidR="00CD130F" w:rsidRPr="00CD130F" w:rsidRDefault="00CD130F" w:rsidP="00CD130F">
      <w:pPr>
        <w:rPr>
          <w:lang w:eastAsia="x-none"/>
        </w:rPr>
      </w:pPr>
      <w:r w:rsidRPr="00CD130F">
        <w:rPr>
          <w:lang w:eastAsia="x-none"/>
        </w:rPr>
        <w:t xml:space="preserve">Members asked about the difference between MyGov and </w:t>
      </w:r>
      <w:proofErr w:type="spellStart"/>
      <w:r w:rsidRPr="00CD130F">
        <w:rPr>
          <w:b/>
          <w:bCs/>
          <w:color w:val="6B2976"/>
          <w:lang w:eastAsia="x-none"/>
        </w:rPr>
        <w:t>MyID</w:t>
      </w:r>
      <w:proofErr w:type="spellEnd"/>
      <w:r w:rsidRPr="00CD130F">
        <w:rPr>
          <w:lang w:eastAsia="x-none"/>
        </w:rPr>
        <w:t xml:space="preserve">. </w:t>
      </w:r>
    </w:p>
    <w:p w14:paraId="4080C48D" w14:textId="1DE0D3F7" w:rsidR="00474CE0" w:rsidRDefault="00CD130F" w:rsidP="00CD130F">
      <w:pPr>
        <w:rPr>
          <w:lang w:eastAsia="x-none"/>
        </w:rPr>
      </w:pPr>
      <w:proofErr w:type="spellStart"/>
      <w:r w:rsidRPr="00CD130F">
        <w:rPr>
          <w:b/>
          <w:bCs/>
          <w:color w:val="6B2976"/>
          <w:lang w:eastAsia="x-none"/>
        </w:rPr>
        <w:t>MyID</w:t>
      </w:r>
      <w:proofErr w:type="spellEnd"/>
      <w:r w:rsidRPr="00CD130F">
        <w:rPr>
          <w:b/>
          <w:bCs/>
          <w:color w:val="6B2976"/>
          <w:lang w:eastAsia="x-none"/>
        </w:rPr>
        <w:t xml:space="preserve"> </w:t>
      </w:r>
      <w:r w:rsidRPr="00CD130F">
        <w:rPr>
          <w:lang w:eastAsia="x-none"/>
        </w:rPr>
        <w:t>is like an online ID card that shows who you are when you use websites or apps.</w:t>
      </w:r>
    </w:p>
    <w:p w14:paraId="3DB86ADC" w14:textId="77777777" w:rsidR="004E0AFA" w:rsidRPr="004E0AFA" w:rsidRDefault="004E0AFA" w:rsidP="004E0AFA">
      <w:pPr>
        <w:rPr>
          <w:lang w:eastAsia="x-none"/>
        </w:rPr>
      </w:pPr>
      <w:r w:rsidRPr="004E0AFA">
        <w:rPr>
          <w:lang w:eastAsia="x-none"/>
        </w:rPr>
        <w:t xml:space="preserve">Members asked what services you can log into with MyGov and </w:t>
      </w:r>
      <w:proofErr w:type="spellStart"/>
      <w:r w:rsidRPr="004E0AFA">
        <w:rPr>
          <w:lang w:eastAsia="x-none"/>
        </w:rPr>
        <w:t>MyID</w:t>
      </w:r>
      <w:proofErr w:type="spellEnd"/>
      <w:r w:rsidRPr="004E0AFA">
        <w:rPr>
          <w:lang w:eastAsia="x-none"/>
        </w:rPr>
        <w:t xml:space="preserve">. </w:t>
      </w:r>
    </w:p>
    <w:p w14:paraId="66E844A0" w14:textId="77777777" w:rsidR="004E0AFA" w:rsidRPr="004E0AFA" w:rsidRDefault="004E0AFA" w:rsidP="004E0AFA">
      <w:pPr>
        <w:rPr>
          <w:lang w:eastAsia="x-none"/>
        </w:rPr>
      </w:pPr>
      <w:r w:rsidRPr="004E0AFA">
        <w:rPr>
          <w:lang w:eastAsia="x-none"/>
        </w:rPr>
        <w:t xml:space="preserve">Members said the NDIA should send messages in different ways like </w:t>
      </w:r>
    </w:p>
    <w:p w14:paraId="779D8BA2" w14:textId="77777777" w:rsidR="004E0AFA" w:rsidRPr="004E0AFA" w:rsidRDefault="004E0AFA" w:rsidP="004E0AFA">
      <w:pPr>
        <w:pStyle w:val="ListParagraph"/>
        <w:numPr>
          <w:ilvl w:val="0"/>
          <w:numId w:val="2"/>
        </w:numPr>
        <w:ind w:left="726" w:hanging="363"/>
      </w:pPr>
      <w:r w:rsidRPr="004E0AFA">
        <w:t xml:space="preserve">MyGov messages </w:t>
      </w:r>
    </w:p>
    <w:p w14:paraId="7202BA10" w14:textId="77777777" w:rsidR="004E0AFA" w:rsidRPr="004E0AFA" w:rsidRDefault="004E0AFA" w:rsidP="004E0AFA">
      <w:pPr>
        <w:pStyle w:val="ListParagraph"/>
        <w:numPr>
          <w:ilvl w:val="0"/>
          <w:numId w:val="2"/>
        </w:numPr>
        <w:ind w:left="726" w:hanging="363"/>
      </w:pPr>
      <w:r w:rsidRPr="004E0AFA">
        <w:t xml:space="preserve">Phone </w:t>
      </w:r>
    </w:p>
    <w:p w14:paraId="6DA8ED86" w14:textId="77777777" w:rsidR="004E0AFA" w:rsidRPr="004E0AFA" w:rsidRDefault="004E0AFA" w:rsidP="004E0AFA">
      <w:pPr>
        <w:pStyle w:val="ListParagraph"/>
        <w:numPr>
          <w:ilvl w:val="0"/>
          <w:numId w:val="2"/>
        </w:numPr>
        <w:ind w:left="726" w:hanging="363"/>
      </w:pPr>
      <w:r w:rsidRPr="004E0AFA">
        <w:t>Mail.</w:t>
      </w:r>
    </w:p>
    <w:p w14:paraId="7952FA7A" w14:textId="32AD36EB" w:rsidR="00A66A4F" w:rsidRDefault="00B74DDF" w:rsidP="00495AB2">
      <w:pPr>
        <w:pStyle w:val="Heading2"/>
      </w:pPr>
      <w:bookmarkStart w:id="13" w:name="_Toc213230216"/>
      <w:r>
        <w:t xml:space="preserve">End of </w:t>
      </w:r>
      <w:r w:rsidR="004E0AFA">
        <w:t xml:space="preserve">the </w:t>
      </w:r>
      <w:r>
        <w:t>meeting</w:t>
      </w:r>
      <w:bookmarkEnd w:id="13"/>
    </w:p>
    <w:p w14:paraId="122A71CC" w14:textId="6D13E66C" w:rsidR="009F5FB2" w:rsidRPr="009F5FB2" w:rsidRDefault="009F5FB2" w:rsidP="009F5FB2">
      <w:r w:rsidRPr="009F5FB2">
        <w:t>The NDIA thank</w:t>
      </w:r>
      <w:r w:rsidR="004E0AFA">
        <w:t>ed</w:t>
      </w:r>
      <w:r w:rsidRPr="009F5FB2">
        <w:t xml:space="preserve"> members for their ideas. </w:t>
      </w:r>
    </w:p>
    <w:p w14:paraId="486582AA" w14:textId="77777777" w:rsidR="0094091B" w:rsidRPr="0094091B" w:rsidRDefault="0094091B" w:rsidP="0094091B">
      <w:r w:rsidRPr="0094091B">
        <w:t xml:space="preserve">We said their ideas will help make change. </w:t>
      </w:r>
    </w:p>
    <w:p w14:paraId="019ABC37" w14:textId="04E221F8" w:rsidR="00014899" w:rsidRPr="00014899" w:rsidRDefault="0094091B" w:rsidP="0094091B">
      <w:r w:rsidRPr="0094091B">
        <w:t>We said we can give information about supports to anyone who needs it after meetings.</w:t>
      </w:r>
    </w:p>
    <w:p w14:paraId="03A66A82" w14:textId="5FCB9759" w:rsidR="00495AB2" w:rsidRDefault="00495AB2" w:rsidP="00495AB2">
      <w:pPr>
        <w:pStyle w:val="Heading2"/>
      </w:pPr>
      <w:bookmarkStart w:id="14" w:name="_Toc213230217"/>
      <w:r w:rsidRPr="00495AB2">
        <w:lastRenderedPageBreak/>
        <w:t>Next meeting</w:t>
      </w:r>
      <w:bookmarkEnd w:id="14"/>
    </w:p>
    <w:p w14:paraId="55008205" w14:textId="12D4E32F" w:rsidR="002C4E05" w:rsidRDefault="00685955" w:rsidP="00685955">
      <w:r w:rsidRPr="00685955">
        <w:t xml:space="preserve">The next meeting will be on </w:t>
      </w:r>
      <w:r w:rsidR="0094091B">
        <w:rPr>
          <w:b/>
          <w:bCs/>
          <w:color w:val="6B2976"/>
        </w:rPr>
        <w:t>Tues</w:t>
      </w:r>
      <w:r w:rsidR="0084128B" w:rsidRPr="009F5FB2">
        <w:rPr>
          <w:b/>
          <w:bCs/>
          <w:color w:val="6B2976"/>
        </w:rPr>
        <w:t xml:space="preserve">day </w:t>
      </w:r>
      <w:r w:rsidR="0094091B">
        <w:rPr>
          <w:b/>
          <w:bCs/>
          <w:color w:val="6B2976"/>
        </w:rPr>
        <w:t xml:space="preserve">26 and Wednesday </w:t>
      </w:r>
      <w:r w:rsidR="009F5FB2" w:rsidRPr="009F5FB2">
        <w:rPr>
          <w:b/>
          <w:bCs/>
          <w:color w:val="6B2976"/>
        </w:rPr>
        <w:t>2</w:t>
      </w:r>
      <w:r w:rsidR="0094091B">
        <w:rPr>
          <w:b/>
          <w:bCs/>
          <w:color w:val="6B2976"/>
        </w:rPr>
        <w:t>7</w:t>
      </w:r>
      <w:r w:rsidR="004B3323" w:rsidRPr="009F5FB2">
        <w:rPr>
          <w:b/>
          <w:bCs/>
          <w:color w:val="6B2976"/>
        </w:rPr>
        <w:t xml:space="preserve"> </w:t>
      </w:r>
      <w:r w:rsidR="0094091B">
        <w:rPr>
          <w:b/>
          <w:bCs/>
          <w:color w:val="6B2976"/>
        </w:rPr>
        <w:t>August</w:t>
      </w:r>
      <w:r w:rsidRPr="009F5FB2">
        <w:rPr>
          <w:b/>
          <w:bCs/>
          <w:color w:val="6B2976"/>
        </w:rPr>
        <w:t xml:space="preserve"> 2025</w:t>
      </w:r>
      <w:r>
        <w:t>.</w:t>
      </w:r>
    </w:p>
    <w:p w14:paraId="0F08FF76" w14:textId="7C5754A0" w:rsidR="00506268" w:rsidRDefault="00F70687" w:rsidP="00685955">
      <w:pPr>
        <w:rPr>
          <w:szCs w:val="28"/>
        </w:rPr>
      </w:pPr>
      <w:r w:rsidRPr="00F70687">
        <w:rPr>
          <w:szCs w:val="28"/>
        </w:rPr>
        <w:t>The next meeting will be in person in Brisbane.</w:t>
      </w:r>
    </w:p>
    <w:p w14:paraId="7B4DC33C" w14:textId="77777777" w:rsidR="00DF0033" w:rsidRDefault="00DF0033" w:rsidP="00685955">
      <w:pPr>
        <w:rPr>
          <w:szCs w:val="28"/>
        </w:rPr>
      </w:pPr>
    </w:p>
    <w:p w14:paraId="22B3FD5E" w14:textId="77777777" w:rsidR="00014899" w:rsidRDefault="00014899" w:rsidP="00685955">
      <w:pPr>
        <w:rPr>
          <w:szCs w:val="28"/>
        </w:rPr>
      </w:pPr>
    </w:p>
    <w:p w14:paraId="78EC7A59" w14:textId="77777777" w:rsidR="00014899" w:rsidRDefault="00014899" w:rsidP="00685955">
      <w:pPr>
        <w:rPr>
          <w:szCs w:val="28"/>
        </w:rPr>
      </w:pPr>
    </w:p>
    <w:p w14:paraId="6AC41B0C" w14:textId="77777777" w:rsidR="00014899" w:rsidRDefault="00014899" w:rsidP="00685955">
      <w:pPr>
        <w:rPr>
          <w:szCs w:val="28"/>
        </w:rPr>
      </w:pPr>
    </w:p>
    <w:p w14:paraId="618AA24E" w14:textId="77777777" w:rsidR="00014899" w:rsidRDefault="00014899" w:rsidP="00685955">
      <w:pPr>
        <w:rPr>
          <w:szCs w:val="28"/>
        </w:rPr>
      </w:pPr>
    </w:p>
    <w:p w14:paraId="75A18C60" w14:textId="77777777" w:rsidR="00F70687" w:rsidRDefault="00F70687" w:rsidP="00685955">
      <w:pPr>
        <w:rPr>
          <w:szCs w:val="28"/>
        </w:rPr>
      </w:pPr>
    </w:p>
    <w:p w14:paraId="17C56127" w14:textId="77777777" w:rsidR="00F70687" w:rsidRDefault="00F70687" w:rsidP="00685955">
      <w:pPr>
        <w:rPr>
          <w:szCs w:val="28"/>
        </w:rPr>
      </w:pPr>
    </w:p>
    <w:p w14:paraId="7442464A" w14:textId="77777777" w:rsidR="00F70687" w:rsidRDefault="00F70687" w:rsidP="00685955">
      <w:pPr>
        <w:rPr>
          <w:szCs w:val="28"/>
        </w:rPr>
      </w:pPr>
    </w:p>
    <w:p w14:paraId="758153B4" w14:textId="77777777" w:rsidR="00F70687" w:rsidRDefault="00F70687" w:rsidP="00685955">
      <w:pPr>
        <w:rPr>
          <w:szCs w:val="28"/>
        </w:rPr>
      </w:pPr>
    </w:p>
    <w:p w14:paraId="1275CD46" w14:textId="77777777" w:rsidR="00F70687" w:rsidRDefault="00F70687" w:rsidP="00685955">
      <w:pPr>
        <w:rPr>
          <w:szCs w:val="28"/>
        </w:rPr>
      </w:pPr>
    </w:p>
    <w:p w14:paraId="50E5D4AC" w14:textId="77777777" w:rsidR="00F70687" w:rsidRDefault="00F70687" w:rsidP="00685955">
      <w:pPr>
        <w:rPr>
          <w:szCs w:val="28"/>
        </w:rPr>
      </w:pPr>
    </w:p>
    <w:p w14:paraId="12F28927" w14:textId="77777777" w:rsidR="00F70687" w:rsidRDefault="00F70687" w:rsidP="00685955">
      <w:pPr>
        <w:rPr>
          <w:szCs w:val="28"/>
        </w:rPr>
      </w:pPr>
    </w:p>
    <w:p w14:paraId="6722666A" w14:textId="77777777" w:rsidR="00F70687" w:rsidRDefault="00F70687" w:rsidP="00685955">
      <w:pPr>
        <w:rPr>
          <w:szCs w:val="28"/>
        </w:rPr>
      </w:pPr>
    </w:p>
    <w:p w14:paraId="653A8EE9" w14:textId="77777777" w:rsidR="00014899" w:rsidRDefault="00014899" w:rsidP="00685955">
      <w:pPr>
        <w:rPr>
          <w:szCs w:val="28"/>
        </w:rPr>
      </w:pPr>
    </w:p>
    <w:p w14:paraId="3FEA38F6" w14:textId="77777777" w:rsidR="00014899" w:rsidRDefault="00014899" w:rsidP="00685955">
      <w:pPr>
        <w:rPr>
          <w:szCs w:val="28"/>
        </w:rPr>
      </w:pPr>
    </w:p>
    <w:p w14:paraId="6BB4D377" w14:textId="77777777" w:rsidR="00DF0033" w:rsidRDefault="00DF0033" w:rsidP="00685955">
      <w:pPr>
        <w:rPr>
          <w:szCs w:val="28"/>
        </w:rPr>
      </w:pPr>
    </w:p>
    <w:p w14:paraId="060E8751" w14:textId="77777777" w:rsidR="00DF0033" w:rsidRDefault="00DF0033" w:rsidP="00685955">
      <w:pPr>
        <w:rPr>
          <w:szCs w:val="28"/>
        </w:rPr>
      </w:pPr>
    </w:p>
    <w:p w14:paraId="1D74C03F" w14:textId="77777777" w:rsidR="00DF0033" w:rsidRDefault="00DF0033" w:rsidP="00685955">
      <w:pPr>
        <w:rPr>
          <w:szCs w:val="28"/>
        </w:rPr>
      </w:pPr>
    </w:p>
    <w:p w14:paraId="33BBDF10" w14:textId="19C307DA" w:rsidR="005C338E" w:rsidRPr="002C4E05" w:rsidRDefault="008D50E8" w:rsidP="008D50E8">
      <w:pPr>
        <w:rPr>
          <w:szCs w:val="28"/>
        </w:rPr>
      </w:pPr>
      <w:r>
        <w:rPr>
          <w:szCs w:val="28"/>
        </w:rPr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Pr="002C4E05">
        <w:rPr>
          <w:szCs w:val="28"/>
        </w:rPr>
        <w:t xml:space="preserve">The </w:t>
      </w:r>
      <w:r>
        <w:rPr>
          <w:szCs w:val="28"/>
        </w:rPr>
        <w:t>NDIA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used the text from the </w:t>
      </w:r>
      <w:r w:rsidRPr="002C4E05">
        <w:rPr>
          <w:szCs w:val="28"/>
        </w:rPr>
        <w:t>Easy Read document</w:t>
      </w:r>
      <w:r>
        <w:rPr>
          <w:szCs w:val="28"/>
        </w:rPr>
        <w:t xml:space="preserve"> to make this text-only document</w:t>
      </w:r>
      <w:r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3E53C9" w14:textId="77777777" w:rsidR="0067689C" w:rsidRDefault="0067689C" w:rsidP="00134CC3">
      <w:pPr>
        <w:spacing w:before="0" w:after="0" w:line="240" w:lineRule="auto"/>
      </w:pPr>
      <w:r>
        <w:separator/>
      </w:r>
    </w:p>
  </w:endnote>
  <w:endnote w:type="continuationSeparator" w:id="0">
    <w:p w14:paraId="397F0DB0" w14:textId="77777777" w:rsidR="0067689C" w:rsidRDefault="0067689C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B499B5B" w14:textId="77777777" w:rsidR="0067689C" w:rsidRDefault="0067689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871F6" w14:textId="77777777" w:rsidR="0067689C" w:rsidRDefault="0067689C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47FAE73" w14:textId="77777777" w:rsidR="0067689C" w:rsidRDefault="0067689C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63F881A" w14:textId="77777777" w:rsidR="0067689C" w:rsidRDefault="0067689C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2ED3F9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A7E2475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DC5F798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C50C343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C8C2897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DAD00A0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E4E728F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E66CAEA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E776492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EF8A714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01718B5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30ED50C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482A076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6286DAD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7244777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18"/>
  </w:num>
  <w:num w:numId="2" w16cid:durableId="1446851186">
    <w:abstractNumId w:val="24"/>
  </w:num>
  <w:num w:numId="3" w16cid:durableId="325977086">
    <w:abstractNumId w:val="22"/>
  </w:num>
  <w:num w:numId="4" w16cid:durableId="198590556">
    <w:abstractNumId w:val="2"/>
  </w:num>
  <w:num w:numId="5" w16cid:durableId="182205165">
    <w:abstractNumId w:val="15"/>
  </w:num>
  <w:num w:numId="6" w16cid:durableId="47802713">
    <w:abstractNumId w:val="25"/>
  </w:num>
  <w:num w:numId="7" w16cid:durableId="366177918">
    <w:abstractNumId w:val="5"/>
  </w:num>
  <w:num w:numId="8" w16cid:durableId="410393233">
    <w:abstractNumId w:val="17"/>
  </w:num>
  <w:num w:numId="9" w16cid:durableId="1867668949">
    <w:abstractNumId w:val="8"/>
  </w:num>
  <w:num w:numId="10" w16cid:durableId="1911886841">
    <w:abstractNumId w:val="20"/>
  </w:num>
  <w:num w:numId="11" w16cid:durableId="363364341">
    <w:abstractNumId w:val="1"/>
  </w:num>
  <w:num w:numId="12" w16cid:durableId="44567351">
    <w:abstractNumId w:val="13"/>
  </w:num>
  <w:num w:numId="13" w16cid:durableId="2007975595">
    <w:abstractNumId w:val="11"/>
  </w:num>
  <w:num w:numId="14" w16cid:durableId="1791120157">
    <w:abstractNumId w:val="23"/>
  </w:num>
  <w:num w:numId="15" w16cid:durableId="1888419893">
    <w:abstractNumId w:val="14"/>
  </w:num>
  <w:num w:numId="16" w16cid:durableId="1477991772">
    <w:abstractNumId w:val="7"/>
  </w:num>
  <w:num w:numId="17" w16cid:durableId="701900119">
    <w:abstractNumId w:val="12"/>
  </w:num>
  <w:num w:numId="18" w16cid:durableId="1223712147">
    <w:abstractNumId w:val="16"/>
  </w:num>
  <w:num w:numId="19" w16cid:durableId="1384253063">
    <w:abstractNumId w:val="19"/>
  </w:num>
  <w:num w:numId="20" w16cid:durableId="1964194153">
    <w:abstractNumId w:val="6"/>
  </w:num>
  <w:num w:numId="21" w16cid:durableId="282461534">
    <w:abstractNumId w:val="9"/>
  </w:num>
  <w:num w:numId="22" w16cid:durableId="580260064">
    <w:abstractNumId w:val="21"/>
  </w:num>
  <w:num w:numId="23" w16cid:durableId="474838975">
    <w:abstractNumId w:val="3"/>
  </w:num>
  <w:num w:numId="24" w16cid:durableId="165285847">
    <w:abstractNumId w:val="10"/>
  </w:num>
  <w:num w:numId="25" w16cid:durableId="2020501649">
    <w:abstractNumId w:val="0"/>
  </w:num>
  <w:num w:numId="26" w16cid:durableId="566693974">
    <w:abstractNumId w:val="26"/>
  </w:num>
  <w:num w:numId="27" w16cid:durableId="2026203733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899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06D"/>
    <w:rsid w:val="00036E23"/>
    <w:rsid w:val="00037534"/>
    <w:rsid w:val="0004057F"/>
    <w:rsid w:val="000405BD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87C60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0F9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0F01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910"/>
    <w:rsid w:val="00197B5D"/>
    <w:rsid w:val="00197D13"/>
    <w:rsid w:val="001A07DF"/>
    <w:rsid w:val="001A089E"/>
    <w:rsid w:val="001A1721"/>
    <w:rsid w:val="001A20D1"/>
    <w:rsid w:val="001A2138"/>
    <w:rsid w:val="001A2395"/>
    <w:rsid w:val="001A28B4"/>
    <w:rsid w:val="001A2E5E"/>
    <w:rsid w:val="001A2FB3"/>
    <w:rsid w:val="001A375B"/>
    <w:rsid w:val="001A381F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15DF"/>
    <w:rsid w:val="001B2A94"/>
    <w:rsid w:val="001B2CCF"/>
    <w:rsid w:val="001B30A8"/>
    <w:rsid w:val="001B30D8"/>
    <w:rsid w:val="001B3815"/>
    <w:rsid w:val="001B3854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0C6"/>
    <w:rsid w:val="001F11B5"/>
    <w:rsid w:val="001F1557"/>
    <w:rsid w:val="001F1A59"/>
    <w:rsid w:val="001F20C1"/>
    <w:rsid w:val="001F23DC"/>
    <w:rsid w:val="001F2C8E"/>
    <w:rsid w:val="001F2ED6"/>
    <w:rsid w:val="001F38D7"/>
    <w:rsid w:val="001F40DE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27B96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2C5F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91C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0E1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2E0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9F3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6FB"/>
    <w:rsid w:val="00374CB3"/>
    <w:rsid w:val="003763EE"/>
    <w:rsid w:val="003766DC"/>
    <w:rsid w:val="00376BB0"/>
    <w:rsid w:val="003777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86F07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A7CE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375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0042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BA0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492"/>
    <w:rsid w:val="004745BD"/>
    <w:rsid w:val="00474979"/>
    <w:rsid w:val="00474CE0"/>
    <w:rsid w:val="00474DCB"/>
    <w:rsid w:val="0047540A"/>
    <w:rsid w:val="0047544B"/>
    <w:rsid w:val="004756C5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323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4E3"/>
    <w:rsid w:val="004C5612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D7888"/>
    <w:rsid w:val="004E01BD"/>
    <w:rsid w:val="004E0AFA"/>
    <w:rsid w:val="004E0C16"/>
    <w:rsid w:val="004E13D1"/>
    <w:rsid w:val="004E1912"/>
    <w:rsid w:val="004E193B"/>
    <w:rsid w:val="004E1D17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27F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737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454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2839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C67C7"/>
    <w:rsid w:val="005C6F6F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4D2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CC0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9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A77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660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B91"/>
    <w:rsid w:val="006C0EB1"/>
    <w:rsid w:val="006C123C"/>
    <w:rsid w:val="006C1258"/>
    <w:rsid w:val="006C15C2"/>
    <w:rsid w:val="006C22F3"/>
    <w:rsid w:val="006C2F73"/>
    <w:rsid w:val="006C3210"/>
    <w:rsid w:val="006C34BB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D7A9A"/>
    <w:rsid w:val="006D7DDC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5EE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5A4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984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1AC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4D3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30A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28B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A19"/>
    <w:rsid w:val="00875BCE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A75BE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0E8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BCA"/>
    <w:rsid w:val="008F2C27"/>
    <w:rsid w:val="008F3372"/>
    <w:rsid w:val="008F3429"/>
    <w:rsid w:val="008F3933"/>
    <w:rsid w:val="008F4667"/>
    <w:rsid w:val="008F4D67"/>
    <w:rsid w:val="008F5EDD"/>
    <w:rsid w:val="008F652E"/>
    <w:rsid w:val="008F65B7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90"/>
    <w:rsid w:val="0090695C"/>
    <w:rsid w:val="00906FF7"/>
    <w:rsid w:val="00907324"/>
    <w:rsid w:val="009074CA"/>
    <w:rsid w:val="00907AE0"/>
    <w:rsid w:val="00910950"/>
    <w:rsid w:val="00911623"/>
    <w:rsid w:val="0091183E"/>
    <w:rsid w:val="00911FEC"/>
    <w:rsid w:val="00912168"/>
    <w:rsid w:val="00912546"/>
    <w:rsid w:val="00912568"/>
    <w:rsid w:val="00913354"/>
    <w:rsid w:val="00913788"/>
    <w:rsid w:val="00913984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091B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696B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77CB1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67D5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3FE4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87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5FB2"/>
    <w:rsid w:val="009F7463"/>
    <w:rsid w:val="009F7C3B"/>
    <w:rsid w:val="00A011B8"/>
    <w:rsid w:val="00A01E05"/>
    <w:rsid w:val="00A0258A"/>
    <w:rsid w:val="00A02BD1"/>
    <w:rsid w:val="00A02DCB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225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896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6EFF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3EF1"/>
    <w:rsid w:val="00A645AF"/>
    <w:rsid w:val="00A646E2"/>
    <w:rsid w:val="00A653DD"/>
    <w:rsid w:val="00A65B26"/>
    <w:rsid w:val="00A65C72"/>
    <w:rsid w:val="00A66181"/>
    <w:rsid w:val="00A6653F"/>
    <w:rsid w:val="00A66A4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090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A24"/>
    <w:rsid w:val="00AA6D01"/>
    <w:rsid w:val="00AA7EFD"/>
    <w:rsid w:val="00AB0264"/>
    <w:rsid w:val="00AB057C"/>
    <w:rsid w:val="00AB085B"/>
    <w:rsid w:val="00AB0DF1"/>
    <w:rsid w:val="00AB157B"/>
    <w:rsid w:val="00AB1AB8"/>
    <w:rsid w:val="00AB21B9"/>
    <w:rsid w:val="00AB2E57"/>
    <w:rsid w:val="00AB3882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2D6E"/>
    <w:rsid w:val="00AC4497"/>
    <w:rsid w:val="00AC4B16"/>
    <w:rsid w:val="00AC4D31"/>
    <w:rsid w:val="00AC4DBA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987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3CA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49B"/>
    <w:rsid w:val="00B178BA"/>
    <w:rsid w:val="00B179FD"/>
    <w:rsid w:val="00B17AA6"/>
    <w:rsid w:val="00B2034B"/>
    <w:rsid w:val="00B20619"/>
    <w:rsid w:val="00B20D5A"/>
    <w:rsid w:val="00B213EE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227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4DDF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4EDE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EA2"/>
    <w:rsid w:val="00BE7FFC"/>
    <w:rsid w:val="00BF1FB1"/>
    <w:rsid w:val="00BF2A5E"/>
    <w:rsid w:val="00BF2E14"/>
    <w:rsid w:val="00BF2E99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0C72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3DB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1A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A78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03DC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5C15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30F"/>
    <w:rsid w:val="00CD18F6"/>
    <w:rsid w:val="00CD1A79"/>
    <w:rsid w:val="00CD1B3A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30F"/>
    <w:rsid w:val="00D11D5E"/>
    <w:rsid w:val="00D1201A"/>
    <w:rsid w:val="00D12585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0D47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3E60"/>
    <w:rsid w:val="00D94E80"/>
    <w:rsid w:val="00D94EB2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5029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4D0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033"/>
    <w:rsid w:val="00DF0407"/>
    <w:rsid w:val="00DF08B5"/>
    <w:rsid w:val="00DF0F40"/>
    <w:rsid w:val="00DF0F72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5D94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15A"/>
    <w:rsid w:val="00E34AD0"/>
    <w:rsid w:val="00E3657C"/>
    <w:rsid w:val="00E36A9D"/>
    <w:rsid w:val="00E36B47"/>
    <w:rsid w:val="00E36D70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660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38D"/>
    <w:rsid w:val="00EF24DB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DA5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687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21F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1DA4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0A2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0D1E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8EB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8B7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0033"/>
    <w:pPr>
      <w:keepNext/>
      <w:keepLines/>
      <w:tabs>
        <w:tab w:val="left" w:pos="5655"/>
      </w:tabs>
      <w:spacing w:before="5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F003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1a4bc1db836f178d8089e76c8204e049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0dd6c1f2a65f32a6fd2118ffc600a6dd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Script"/>
          <xsd:enumeration value="Presentation"/>
          <xsd:enumeration value="Training"/>
          <xsd:enumeration value="Raw Survey Data"/>
          <xsd:enumeration value="Active business plan"/>
          <xsd:enumeration value="Themes"/>
          <xsd:enumeration value="Induction"/>
          <xsd:enumeration value="Template"/>
          <xsd:enumeration value="High Level Implentation Plan"/>
          <xsd:enumeration value="Comms template"/>
          <xsd:enumeration value="Marketing"/>
          <xsd:enumeration value="Quote"/>
          <xsd:enumeration value="Comms trail"/>
          <xsd:enumeration value="SOP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3"/>
          <xsd:enumeration value="2024"/>
          <xsd:enumeration value="2025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Participant First"/>
          <xsd:enumeration value="Participant Reference Group (PRG)"/>
          <xsd:enumeration value="Alumni Peer learning network"/>
          <xsd:enumeration value="Supported Decision Making Advisory Group (SDMAG)"/>
          <xsd:enumeration value="Co-design"/>
          <xsd:enumeration value="PEC Panel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4.xml><?xml version="1.0" encoding="utf-8"?>
<ds:datastoreItem xmlns:ds="http://schemas.openxmlformats.org/officeDocument/2006/customXml" ds:itemID="{071965B0-398F-4603-B1C3-6BD5F56714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372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Dakin, Petrina</cp:lastModifiedBy>
  <cp:revision>4</cp:revision>
  <cp:lastPrinted>2019-09-17T06:26:00Z</cp:lastPrinted>
  <dcterms:created xsi:type="dcterms:W3CDTF">2025-11-09T22:38:00Z</dcterms:created>
  <dcterms:modified xsi:type="dcterms:W3CDTF">2025-11-09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